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447C67B4" w:rsidR="009437CD" w:rsidRDefault="00385B7F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</w:t>
      </w:r>
      <w:r w:rsidR="002964E0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tivated comput</w:t>
      </w:r>
      <w:r w:rsidR="00207B4E">
        <w:rPr>
          <w:rFonts w:ascii="Times New Roman" w:eastAsia="Times New Roman" w:hAnsi="Times New Roman" w:cs="Times New Roman"/>
          <w:color w:val="000000"/>
          <w:lang w:val="en-CA" w:eastAsia="en-CA"/>
        </w:rPr>
        <w:t>ing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science student s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8E42B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robust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</w:t>
      </w:r>
      <w:r w:rsidR="002C5A6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various software tools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hile meeting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tringent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. Experienced in Object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riented design, analysis, and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</w:t>
      </w:r>
      <w:r w:rsidR="00997CC3">
        <w:rPr>
          <w:rFonts w:ascii="Times New Roman" w:eastAsia="Times New Roman" w:hAnsi="Times New Roman" w:cs="Times New Roman"/>
          <w:color w:val="000000"/>
          <w:lang w:val="en-CA" w:eastAsia="en-CA"/>
        </w:rPr>
        <w:t>3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-6 developer</w:t>
      </w:r>
      <w:r w:rsidR="00893C22">
        <w:rPr>
          <w:rFonts w:ascii="Times New Roman" w:eastAsia="Times New Roman" w:hAnsi="Times New Roman" w:cs="Times New Roman"/>
          <w:color w:val="000000"/>
          <w:lang w:val="en-CA" w:eastAsia="en-CA"/>
        </w:rPr>
        <w:t>s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58DCB4A1" w:rsidR="008D5676" w:rsidRPr="008D5676" w:rsidRDefault="00893C22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Discrete Mathematics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04B040E0" w:rsidR="008D5676" w:rsidRPr="008D5676" w:rsidRDefault="00A87B69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/C++</w:t>
            </w:r>
          </w:p>
        </w:tc>
        <w:tc>
          <w:tcPr>
            <w:tcW w:w="3117" w:type="dxa"/>
          </w:tcPr>
          <w:p w14:paraId="7127D65F" w14:textId="311591C5" w:rsidR="008D5676" w:rsidRPr="008D5676" w:rsidRDefault="00893C22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Python </w:t>
            </w:r>
            <w:r w:rsidR="00A87B69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SQL/SQLite 3</w:t>
            </w:r>
          </w:p>
        </w:tc>
        <w:tc>
          <w:tcPr>
            <w:tcW w:w="3117" w:type="dxa"/>
          </w:tcPr>
          <w:p w14:paraId="2057E3DD" w14:textId="5D97B2F2" w:rsidR="008D5676" w:rsidRPr="008D5676" w:rsidRDefault="00893C22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Excel Forecasting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Git handle: ApluUalberta</w:t>
      </w:r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ithub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6A961BA6" w:rsidR="00511D41" w:rsidRPr="005D7483" w:rsidRDefault="00511D41" w:rsidP="005D7483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</w:t>
      </w:r>
      <w:r w:rsidR="005D7483">
        <w:rPr>
          <w:rFonts w:ascii="Times New Roman" w:hAnsi="Times New Roman" w:cs="Times New Roman"/>
        </w:rPr>
        <w:t xml:space="preserve"> reported </w:t>
      </w:r>
      <w:r w:rsidRPr="00666C64">
        <w:rPr>
          <w:rFonts w:ascii="Times New Roman" w:hAnsi="Times New Roman" w:cs="Times New Roman"/>
        </w:rPr>
        <w:t xml:space="preserve">emotional state and </w:t>
      </w:r>
      <w:r w:rsidR="005D7483">
        <w:rPr>
          <w:rFonts w:ascii="Times New Roman" w:hAnsi="Times New Roman" w:cs="Times New Roman"/>
        </w:rPr>
        <w:t>features intuitive and fluid user interface</w:t>
      </w:r>
    </w:p>
    <w:p w14:paraId="38280B74" w14:textId="7AF45CB5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ollaboration of 6 group members using Github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66FDB7F5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oogle Maps and Firestore API to keep track of user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ods, times, dates, reasons, and location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2E873189" w14:textId="44E0D504" w:rsidR="00E37A69" w:rsidRDefault="00E37A69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utomated Testing using TravisCI and Robotium</w:t>
      </w:r>
    </w:p>
    <w:p w14:paraId="0708B8F9" w14:textId="0E7CEB39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Weekly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scrum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eetings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gile principles in min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  <w:r w:rsidR="00E37A69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sing Github pull requests</w:t>
      </w:r>
    </w:p>
    <w:p w14:paraId="6D907CA1" w14:textId="3FA54A65" w:rsidR="005A5321" w:rsidRDefault="005A532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Required a presentation demo in front of 50 non-technical audience members</w:t>
      </w:r>
    </w:p>
    <w:p w14:paraId="7F1C236D" w14:textId="70C30A82" w:rsidR="00893C22" w:rsidRPr="001B1025" w:rsidRDefault="00893C22" w:rsidP="00893C22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File-System</w:t>
      </w: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Simulator</w:t>
      </w:r>
      <w:r w:rsidRPr="001B1025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(November 2019 – December 2019)</w:t>
      </w:r>
    </w:p>
    <w:p w14:paraId="7588127E" w14:textId="048CD513" w:rsidR="00893C22" w:rsidRDefault="00893C22" w:rsidP="00893C22">
      <w:pPr>
        <w:spacing w:after="0" w:line="276" w:lineRule="auto"/>
        <w:rPr>
          <w:rFonts w:ascii="Times New Roman" w:eastAsia="Times New Roman" w:hAnsi="Times New Roman" w:cs="Times New Roman"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 xml:space="preserve">C++ </w:t>
      </w:r>
      <w:r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>Operating System HDD file Storage simulation</w:t>
      </w:r>
    </w:p>
    <w:p w14:paraId="003A67EF" w14:textId="77777777" w:rsidR="00893C22" w:rsidRDefault="00893C22" w:rsidP="00893C22">
      <w:pPr>
        <w:spacing w:after="0" w:line="276" w:lineRule="auto"/>
      </w:pPr>
      <w:r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 xml:space="preserve">Github Link: </w:t>
      </w:r>
      <w:hyperlink r:id="rId9" w:history="1">
        <w:r w:rsidRPr="001B1025">
          <w:rPr>
            <w:color w:val="0000FF"/>
            <w:u w:val="single"/>
          </w:rPr>
          <w:t>https://github.com/ApluUalberta/CMPUT379-Assignment-3/tree/master/a3-starter-code</w:t>
        </w:r>
      </w:hyperlink>
    </w:p>
    <w:p w14:paraId="5BB1EE8D" w14:textId="77777777" w:rsidR="00893C22" w:rsidRPr="001B1025" w:rsidRDefault="00893C22" w:rsidP="00893C22">
      <w:pPr>
        <w:pStyle w:val="ListParagraph"/>
        <w:numPr>
          <w:ilvl w:val="0"/>
          <w:numId w:val="16"/>
        </w:numPr>
        <w:spacing w:after="0" w:line="276" w:lineRule="auto"/>
      </w:pPr>
      <w:r>
        <w:rPr>
          <w:rFonts w:ascii="Times New Roman" w:hAnsi="Times New Roman" w:cs="Times New Roman"/>
        </w:rPr>
        <w:t>C++ program that supports manipulating, and mounting a simulated disk</w:t>
      </w:r>
    </w:p>
    <w:p w14:paraId="54196FF0" w14:textId="680A1023" w:rsidR="00893C22" w:rsidRPr="001B1025" w:rsidRDefault="00893C22" w:rsidP="00893C22">
      <w:pPr>
        <w:pStyle w:val="ListParagraph"/>
        <w:numPr>
          <w:ilvl w:val="0"/>
          <w:numId w:val="16"/>
        </w:numPr>
        <w:spacing w:after="0" w:line="276" w:lineRule="auto"/>
      </w:pPr>
      <w:r>
        <w:rPr>
          <w:rFonts w:ascii="Times New Roman" w:hAnsi="Times New Roman" w:cs="Times New Roman"/>
        </w:rPr>
        <w:t>Uses superblock inode</w:t>
      </w:r>
      <w:r>
        <w:rPr>
          <w:rFonts w:ascii="Times New Roman" w:hAnsi="Times New Roman" w:cs="Times New Roman"/>
        </w:rPr>
        <w:t xml:space="preserve"> design</w:t>
      </w:r>
      <w:r>
        <w:rPr>
          <w:rFonts w:ascii="Times New Roman" w:hAnsi="Times New Roman" w:cs="Times New Roman"/>
        </w:rPr>
        <w:t xml:space="preserve"> to track, create, delete, edit, and read files.</w:t>
      </w:r>
    </w:p>
    <w:p w14:paraId="6EE834CF" w14:textId="5D66E91C" w:rsidR="00893C22" w:rsidRPr="001B1025" w:rsidRDefault="00893C22" w:rsidP="00893C22">
      <w:pPr>
        <w:pStyle w:val="ListParagraph"/>
        <w:numPr>
          <w:ilvl w:val="0"/>
          <w:numId w:val="16"/>
        </w:numPr>
        <w:spacing w:after="0" w:line="276" w:lineRule="auto"/>
      </w:pPr>
      <w:r>
        <w:rPr>
          <w:rFonts w:ascii="Times New Roman" w:hAnsi="Times New Roman" w:cs="Times New Roman"/>
        </w:rPr>
        <w:t xml:space="preserve">Supports consistency checks to see if a </w:t>
      </w:r>
      <w:r>
        <w:rPr>
          <w:rFonts w:ascii="Times New Roman" w:hAnsi="Times New Roman" w:cs="Times New Roman"/>
        </w:rPr>
        <w:t xml:space="preserve">simulated </w:t>
      </w:r>
      <w:r>
        <w:rPr>
          <w:rFonts w:ascii="Times New Roman" w:hAnsi="Times New Roman" w:cs="Times New Roman"/>
        </w:rPr>
        <w:t>disk</w:t>
      </w:r>
      <w:r>
        <w:rPr>
          <w:rFonts w:ascii="Times New Roman" w:hAnsi="Times New Roman" w:cs="Times New Roman"/>
        </w:rPr>
        <w:t xml:space="preserve"> model</w:t>
      </w:r>
      <w:r>
        <w:rPr>
          <w:rFonts w:ascii="Times New Roman" w:hAnsi="Times New Roman" w:cs="Times New Roman"/>
        </w:rPr>
        <w:t xml:space="preserve"> is </w:t>
      </w:r>
      <w:r>
        <w:rPr>
          <w:rFonts w:ascii="Times New Roman" w:hAnsi="Times New Roman" w:cs="Times New Roman"/>
        </w:rPr>
        <w:t>eligible</w:t>
      </w:r>
      <w:r>
        <w:rPr>
          <w:rFonts w:ascii="Times New Roman" w:hAnsi="Times New Roman" w:cs="Times New Roman"/>
        </w:rPr>
        <w:t xml:space="preserve"> to mount</w:t>
      </w:r>
    </w:p>
    <w:p w14:paraId="456C54E6" w14:textId="7EE1CB38" w:rsidR="00893C22" w:rsidRPr="00893C22" w:rsidRDefault="00893C22" w:rsidP="00893C22">
      <w:pPr>
        <w:pStyle w:val="ListParagraph"/>
        <w:numPr>
          <w:ilvl w:val="0"/>
          <w:numId w:val="16"/>
        </w:numPr>
        <w:spacing w:after="0" w:line="276" w:lineRule="auto"/>
      </w:pPr>
      <w:r>
        <w:rPr>
          <w:rFonts w:ascii="Times New Roman" w:hAnsi="Times New Roman" w:cs="Times New Roman"/>
        </w:rPr>
        <w:t>Allows user to create, delete, write, and edit File directories</w:t>
      </w:r>
      <w:r>
        <w:rPr>
          <w:rFonts w:ascii="Times New Roman" w:hAnsi="Times New Roman" w:cs="Times New Roman"/>
        </w:rPr>
        <w:t xml:space="preserve"> while supporting basic ls commands</w:t>
      </w:r>
    </w:p>
    <w:p w14:paraId="380DF101" w14:textId="77777777" w:rsidR="00893C22" w:rsidRDefault="00893C22" w:rsidP="00893C22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 w:rsidRPr="00A379D8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L</w:t>
      </w: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PT-Johnson Scheduling</w:t>
      </w:r>
      <w:r w:rsidRPr="00A379D8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Program </w:t>
      </w: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(September 2019 – December</w:t>
      </w:r>
      <w:r w:rsidRPr="00A379D8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2019)</w:t>
      </w:r>
    </w:p>
    <w:p w14:paraId="09E37BAD" w14:textId="77777777" w:rsidR="00893C22" w:rsidRDefault="00893C22" w:rsidP="00893C22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>File Instance Generator and Average Plotter</w:t>
      </w:r>
    </w:p>
    <w:p w14:paraId="770C3F49" w14:textId="77777777" w:rsidR="00893C22" w:rsidRDefault="00893C22" w:rsidP="00893C22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 xml:space="preserve">Github Link: </w:t>
      </w:r>
      <w:hyperlink r:id="rId10" w:history="1">
        <w:r>
          <w:rPr>
            <w:rStyle w:val="Hyperlink"/>
          </w:rPr>
          <w:t>https://github.com/ApluUalberta/LPT-Johnson-Scheduler</w:t>
        </w:r>
      </w:hyperlink>
    </w:p>
    <w:p w14:paraId="2BE4D080" w14:textId="72070642" w:rsidR="00893C22" w:rsidRDefault="00893C22" w:rsidP="00893C22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Takes in files (-i argument) or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simulates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400,000 Random File instances (-r argument) with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s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pecifi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e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format</w:t>
      </w:r>
    </w:p>
    <w:p w14:paraId="041F9772" w14:textId="77777777" w:rsidR="00893C22" w:rsidRDefault="00893C22" w:rsidP="00893C22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Schedules specified number of Jobs with a specified size and number of machines using LPT and Johnson Algorithms to read the instance files</w:t>
      </w:r>
    </w:p>
    <w:p w14:paraId="4B0194D4" w14:textId="313CA1FB" w:rsidR="00893C22" w:rsidRDefault="00893C22" w:rsidP="00893C22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Takes the Average Ratios of Processing Time of specified file groups for the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LPT/Johnson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lgorithms and Plots them on 2d, and 3d graphs using GNU Plot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understand the algorithmic speed differences</w:t>
      </w:r>
      <w:bookmarkStart w:id="0" w:name="_GoBack"/>
      <w:bookmarkEnd w:id="0"/>
    </w:p>
    <w:p w14:paraId="06E89AFF" w14:textId="3A7E990F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625C87"/>
    <w:multiLevelType w:val="hybridMultilevel"/>
    <w:tmpl w:val="17F0CBB4"/>
    <w:lvl w:ilvl="0" w:tplc="278208E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7"/>
  </w:num>
  <w:num w:numId="5">
    <w:abstractNumId w:val="14"/>
  </w:num>
  <w:num w:numId="6">
    <w:abstractNumId w:val="3"/>
  </w:num>
  <w:num w:numId="7">
    <w:abstractNumId w:val="9"/>
  </w:num>
  <w:num w:numId="8">
    <w:abstractNumId w:val="11"/>
  </w:num>
  <w:num w:numId="9">
    <w:abstractNumId w:val="6"/>
  </w:num>
  <w:num w:numId="10">
    <w:abstractNumId w:val="1"/>
  </w:num>
  <w:num w:numId="11">
    <w:abstractNumId w:val="13"/>
  </w:num>
  <w:num w:numId="12">
    <w:abstractNumId w:val="8"/>
  </w:num>
  <w:num w:numId="13">
    <w:abstractNumId w:val="12"/>
  </w:num>
  <w:num w:numId="14">
    <w:abstractNumId w:val="5"/>
  </w:num>
  <w:num w:numId="15">
    <w:abstractNumId w:val="10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MqkFAIkzR+YtAAAA"/>
  </w:docVars>
  <w:rsids>
    <w:rsidRoot w:val="00740F48"/>
    <w:rsid w:val="00041BAF"/>
    <w:rsid w:val="00081342"/>
    <w:rsid w:val="00083652"/>
    <w:rsid w:val="0008772C"/>
    <w:rsid w:val="000B0545"/>
    <w:rsid w:val="000D69FA"/>
    <w:rsid w:val="00180757"/>
    <w:rsid w:val="001C3246"/>
    <w:rsid w:val="001D5218"/>
    <w:rsid w:val="002067B1"/>
    <w:rsid w:val="00207B4E"/>
    <w:rsid w:val="00281357"/>
    <w:rsid w:val="002964E0"/>
    <w:rsid w:val="002C5A6E"/>
    <w:rsid w:val="00302A8A"/>
    <w:rsid w:val="00366140"/>
    <w:rsid w:val="00385B7F"/>
    <w:rsid w:val="00393EC5"/>
    <w:rsid w:val="003B5FB6"/>
    <w:rsid w:val="003C108A"/>
    <w:rsid w:val="003F27EE"/>
    <w:rsid w:val="00453B86"/>
    <w:rsid w:val="00470A0F"/>
    <w:rsid w:val="004A3313"/>
    <w:rsid w:val="004B4C0C"/>
    <w:rsid w:val="004C7DFC"/>
    <w:rsid w:val="004E59C2"/>
    <w:rsid w:val="004F7D5E"/>
    <w:rsid w:val="00511D41"/>
    <w:rsid w:val="005273DF"/>
    <w:rsid w:val="00530249"/>
    <w:rsid w:val="00552046"/>
    <w:rsid w:val="005551A6"/>
    <w:rsid w:val="005614AE"/>
    <w:rsid w:val="005A5321"/>
    <w:rsid w:val="005B47A8"/>
    <w:rsid w:val="005D7483"/>
    <w:rsid w:val="0060034C"/>
    <w:rsid w:val="006375DD"/>
    <w:rsid w:val="006630CB"/>
    <w:rsid w:val="00666C64"/>
    <w:rsid w:val="0069579A"/>
    <w:rsid w:val="006A6741"/>
    <w:rsid w:val="00740F48"/>
    <w:rsid w:val="00742B4D"/>
    <w:rsid w:val="007D1ABA"/>
    <w:rsid w:val="007F49BD"/>
    <w:rsid w:val="008479B9"/>
    <w:rsid w:val="00893C22"/>
    <w:rsid w:val="00893D16"/>
    <w:rsid w:val="008A52FF"/>
    <w:rsid w:val="008D5676"/>
    <w:rsid w:val="008E42B7"/>
    <w:rsid w:val="008F0131"/>
    <w:rsid w:val="008F42D0"/>
    <w:rsid w:val="00927DA2"/>
    <w:rsid w:val="0093479C"/>
    <w:rsid w:val="00935B9D"/>
    <w:rsid w:val="00940858"/>
    <w:rsid w:val="009437CD"/>
    <w:rsid w:val="0099169B"/>
    <w:rsid w:val="00997CC3"/>
    <w:rsid w:val="009C19E8"/>
    <w:rsid w:val="009E218E"/>
    <w:rsid w:val="009F253D"/>
    <w:rsid w:val="00A2573C"/>
    <w:rsid w:val="00A26306"/>
    <w:rsid w:val="00A379D8"/>
    <w:rsid w:val="00A37CA1"/>
    <w:rsid w:val="00A5150D"/>
    <w:rsid w:val="00A61875"/>
    <w:rsid w:val="00A75C84"/>
    <w:rsid w:val="00A87B69"/>
    <w:rsid w:val="00B53E98"/>
    <w:rsid w:val="00B660ED"/>
    <w:rsid w:val="00B9765B"/>
    <w:rsid w:val="00C336EA"/>
    <w:rsid w:val="00C36B64"/>
    <w:rsid w:val="00C4102C"/>
    <w:rsid w:val="00C6697C"/>
    <w:rsid w:val="00C72047"/>
    <w:rsid w:val="00C94FBD"/>
    <w:rsid w:val="00CA606F"/>
    <w:rsid w:val="00CA68AA"/>
    <w:rsid w:val="00CF1FD9"/>
    <w:rsid w:val="00D66634"/>
    <w:rsid w:val="00D9287C"/>
    <w:rsid w:val="00DD1CB1"/>
    <w:rsid w:val="00DD28E5"/>
    <w:rsid w:val="00DF7139"/>
    <w:rsid w:val="00E028DE"/>
    <w:rsid w:val="00E33FB6"/>
    <w:rsid w:val="00E37A69"/>
    <w:rsid w:val="00E63390"/>
    <w:rsid w:val="00E87F05"/>
    <w:rsid w:val="00EB017B"/>
    <w:rsid w:val="00ED7ABB"/>
    <w:rsid w:val="00EE090F"/>
    <w:rsid w:val="00F74BFE"/>
    <w:rsid w:val="00F91731"/>
    <w:rsid w:val="00FA64C6"/>
    <w:rsid w:val="00FC366A"/>
    <w:rsid w:val="00FE4B6E"/>
    <w:rsid w:val="00FE77AB"/>
    <w:rsid w:val="00FF3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ApluUalberta/LPT-Johnson-Schedul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MPUT379-Assignment-3/tree/master/a3-starter-cod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A247C6-351A-4AAF-99BB-B68A72FF7B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57</Words>
  <Characters>260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99</cp:revision>
  <cp:lastPrinted>2020-01-25T05:28:00Z</cp:lastPrinted>
  <dcterms:created xsi:type="dcterms:W3CDTF">2019-10-14T22:49:00Z</dcterms:created>
  <dcterms:modified xsi:type="dcterms:W3CDTF">2020-01-27T02:58:00Z</dcterms:modified>
</cp:coreProperties>
</file>